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5E1FA" w14:textId="12677F5B" w:rsidR="00EE61A9" w:rsidRPr="00D72866" w:rsidRDefault="00163A1E" w:rsidP="00EE61A9">
      <w:pPr>
        <w:pStyle w:val="Chapter"/>
      </w:pPr>
      <w:bookmarkStart w:id="0" w:name="_Toc137031731"/>
      <w:bookmarkStart w:id="1" w:name="_Toc137031855"/>
      <w:r>
        <w:t>Activity 3</w:t>
      </w:r>
      <w:r w:rsidR="00EE61A9" w:rsidRPr="003462B1">
        <w:t xml:space="preserve">: </w:t>
      </w:r>
      <w:r>
        <w:t>Classifying occupations</w:t>
      </w:r>
    </w:p>
    <w:p w14:paraId="796B0F37" w14:textId="2E9E1599" w:rsidR="00163A1E" w:rsidRDefault="00163A1E" w:rsidP="00163A1E">
      <w:r>
        <w:t xml:space="preserve">Cut out the cards and </w:t>
      </w:r>
      <w:r w:rsidRPr="00AD02C2">
        <w:t xml:space="preserve">sort </w:t>
      </w:r>
      <w:r>
        <w:t xml:space="preserve">them into </w:t>
      </w:r>
      <w:r w:rsidRPr="00AD02C2">
        <w:t xml:space="preserve">a range of </w:t>
      </w:r>
      <w:r w:rsidR="00CD5995">
        <w:t>health</w:t>
      </w:r>
      <w:r w:rsidRPr="00AD02C2">
        <w:t xml:space="preserve"> occupations</w:t>
      </w:r>
      <w:r>
        <w:t xml:space="preserve">: </w:t>
      </w:r>
      <w:r w:rsidRPr="00AD02C2">
        <w:t>technical</w:t>
      </w:r>
      <w:r>
        <w:t xml:space="preserve">, </w:t>
      </w:r>
      <w:r w:rsidRPr="00AD02C2">
        <w:t>higher technical</w:t>
      </w:r>
      <w:r>
        <w:t xml:space="preserve"> or </w:t>
      </w:r>
      <w:r w:rsidRPr="00AD02C2">
        <w:t>professi</w:t>
      </w:r>
      <w:r>
        <w:t>onal.</w:t>
      </w:r>
    </w:p>
    <w:p w14:paraId="7227553F" w14:textId="77777777" w:rsidR="00C0550E" w:rsidRPr="00031950" w:rsidRDefault="00C0550E" w:rsidP="00163A1E"/>
    <w:tbl>
      <w:tblPr>
        <w:tblW w:w="88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50"/>
        <w:gridCol w:w="3000"/>
        <w:gridCol w:w="3000"/>
      </w:tblGrid>
      <w:tr w:rsidR="00C0550E" w:rsidRPr="00163A1E" w14:paraId="209DBD95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bookmarkEnd w:id="0"/>
          <w:bookmarkEnd w:id="1"/>
          <w:p w14:paraId="654B745A" w14:textId="7B6039CA" w:rsidR="00C0550E" w:rsidRPr="00C0550E" w:rsidRDefault="000B3386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paramedic</w:t>
            </w:r>
          </w:p>
        </w:tc>
        <w:tc>
          <w:tcPr>
            <w:tcW w:w="3000" w:type="dxa"/>
            <w:vAlign w:val="center"/>
          </w:tcPr>
          <w:p w14:paraId="28160BE3" w14:textId="67CF846B" w:rsidR="00C0550E" w:rsidRPr="00C0550E" w:rsidRDefault="000B3386" w:rsidP="00C0550E">
            <w:pPr>
              <w:spacing w:before="13"/>
              <w:ind w:left="9" w:hanging="7"/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registered nurse </w:t>
            </w:r>
          </w:p>
        </w:tc>
        <w:tc>
          <w:tcPr>
            <w:tcW w:w="3000" w:type="dxa"/>
            <w:vAlign w:val="center"/>
          </w:tcPr>
          <w:p w14:paraId="633919C0" w14:textId="1A9CB7FB" w:rsidR="00C0550E" w:rsidRPr="00C0550E" w:rsidRDefault="000B3386" w:rsidP="000B3386">
            <w:pPr>
              <w:pStyle w:val="NormalWeb"/>
              <w:spacing w:before="11" w:beforeAutospacing="0" w:after="0" w:afterAutospacing="0"/>
              <w:ind w:left="14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550E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 xml:space="preserve">mortuary technician </w:t>
            </w:r>
          </w:p>
        </w:tc>
      </w:tr>
      <w:tr w:rsidR="00C0550E" w:rsidRPr="00163A1E" w14:paraId="7EA37720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658C6592" w14:textId="1F17FDFA" w:rsidR="00C0550E" w:rsidRPr="00C0550E" w:rsidRDefault="000B3386" w:rsidP="000B338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550E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lead practitioner in adult care</w:t>
            </w:r>
          </w:p>
        </w:tc>
        <w:tc>
          <w:tcPr>
            <w:tcW w:w="3000" w:type="dxa"/>
            <w:vAlign w:val="center"/>
          </w:tcPr>
          <w:p w14:paraId="56216D87" w14:textId="5B7B7B7B" w:rsidR="00C0550E" w:rsidRPr="00C0550E" w:rsidRDefault="00C0550E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healthcare assistant practitioner</w:t>
            </w:r>
          </w:p>
        </w:tc>
        <w:tc>
          <w:tcPr>
            <w:tcW w:w="3000" w:type="dxa"/>
            <w:vAlign w:val="center"/>
          </w:tcPr>
          <w:p w14:paraId="5B73A590" w14:textId="2B3D0ADB" w:rsidR="00C0550E" w:rsidRPr="00C0550E" w:rsidRDefault="00C0550E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healthcare science practitioner</w:t>
            </w:r>
          </w:p>
        </w:tc>
      </w:tr>
      <w:tr w:rsidR="00C0550E" w:rsidRPr="00163A1E" w14:paraId="65315237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04F7B88D" w14:textId="5FD63FFC" w:rsidR="00C0550E" w:rsidRPr="00C0550E" w:rsidRDefault="00C0550E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healthcare support worker</w:t>
            </w:r>
          </w:p>
        </w:tc>
        <w:tc>
          <w:tcPr>
            <w:tcW w:w="3000" w:type="dxa"/>
            <w:vAlign w:val="center"/>
          </w:tcPr>
          <w:p w14:paraId="2E6FB252" w14:textId="477942E1" w:rsidR="00C0550E" w:rsidRPr="00C0550E" w:rsidRDefault="000B3386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optical assistant </w:t>
            </w:r>
          </w:p>
        </w:tc>
        <w:tc>
          <w:tcPr>
            <w:tcW w:w="3000" w:type="dxa"/>
            <w:vAlign w:val="center"/>
          </w:tcPr>
          <w:p w14:paraId="0E18B701" w14:textId="77A4AD91" w:rsidR="00C0550E" w:rsidRPr="00C0550E" w:rsidRDefault="000B3386" w:rsidP="00C0550E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dental nurse </w:t>
            </w:r>
          </w:p>
        </w:tc>
      </w:tr>
      <w:tr w:rsidR="000B3386" w:rsidRPr="00163A1E" w14:paraId="7785D7BB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5D1FA14F" w14:textId="38170111" w:rsidR="000B3386" w:rsidRPr="00C0550E" w:rsidRDefault="000B3386" w:rsidP="003A3628">
            <w:pPr>
              <w:pStyle w:val="NormalWeb"/>
              <w:spacing w:before="11" w:beforeAutospacing="0" w:after="0" w:afterAutospacing="0"/>
              <w:ind w:left="14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550E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social worker</w:t>
            </w:r>
          </w:p>
        </w:tc>
        <w:tc>
          <w:tcPr>
            <w:tcW w:w="3000" w:type="dxa"/>
            <w:vAlign w:val="center"/>
          </w:tcPr>
          <w:p w14:paraId="217C3E53" w14:textId="6665E0F0" w:rsidR="000B3386" w:rsidRPr="00C0550E" w:rsidRDefault="000B3386" w:rsidP="000B3386">
            <w:pPr>
              <w:spacing w:before="11"/>
              <w:ind w:left="12"/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dental technician</w:t>
            </w:r>
          </w:p>
        </w:tc>
        <w:tc>
          <w:tcPr>
            <w:tcW w:w="3000" w:type="dxa"/>
            <w:vAlign w:val="center"/>
          </w:tcPr>
          <w:p w14:paraId="366FBBD6" w14:textId="198AC2CF" w:rsidR="000B3386" w:rsidRPr="00C0550E" w:rsidRDefault="000B3386" w:rsidP="000B3386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nursing associate </w:t>
            </w:r>
          </w:p>
        </w:tc>
      </w:tr>
      <w:tr w:rsidR="000B3386" w:rsidRPr="00163A1E" w14:paraId="798B6B9F" w14:textId="77777777" w:rsidTr="00C0550E">
        <w:trPr>
          <w:trHeight w:val="1928"/>
          <w:jc w:val="center"/>
        </w:trPr>
        <w:tc>
          <w:tcPr>
            <w:tcW w:w="2850" w:type="dxa"/>
            <w:vAlign w:val="center"/>
          </w:tcPr>
          <w:p w14:paraId="28CDBD52" w14:textId="42D50076" w:rsidR="000B3386" w:rsidRPr="00C0550E" w:rsidRDefault="000B3386" w:rsidP="000B3386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 xml:space="preserve">midwife </w:t>
            </w:r>
          </w:p>
        </w:tc>
        <w:tc>
          <w:tcPr>
            <w:tcW w:w="3000" w:type="dxa"/>
            <w:vAlign w:val="center"/>
          </w:tcPr>
          <w:p w14:paraId="77E4CE80" w14:textId="668A5A4C" w:rsidR="000B3386" w:rsidRPr="00C0550E" w:rsidRDefault="000B3386" w:rsidP="000B3386">
            <w:pPr>
              <w:jc w:val="center"/>
              <w:rPr>
                <w:rFonts w:cs="Arial"/>
                <w:sz w:val="32"/>
                <w:szCs w:val="32"/>
              </w:rPr>
            </w:pPr>
            <w:r w:rsidRPr="00C0550E">
              <w:rPr>
                <w:rFonts w:eastAsia="Calibri" w:cs="Arial"/>
                <w:color w:val="000000" w:themeColor="text1"/>
                <w:kern w:val="24"/>
                <w:sz w:val="32"/>
                <w:szCs w:val="32"/>
              </w:rPr>
              <w:t>laboratory manager</w:t>
            </w:r>
          </w:p>
        </w:tc>
        <w:tc>
          <w:tcPr>
            <w:tcW w:w="3000" w:type="dxa"/>
            <w:vAlign w:val="center"/>
          </w:tcPr>
          <w:p w14:paraId="1FD2EAEE" w14:textId="3275432D" w:rsidR="000B3386" w:rsidRPr="00C0550E" w:rsidRDefault="000B3386" w:rsidP="003A36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550E">
              <w:rPr>
                <w:rFonts w:ascii="Arial" w:eastAsia="Calibri" w:hAnsi="Arial" w:cs="Arial"/>
                <w:color w:val="000000" w:themeColor="text1"/>
                <w:kern w:val="24"/>
                <w:sz w:val="32"/>
                <w:szCs w:val="32"/>
                <w:lang w:val="en-GB"/>
              </w:rPr>
              <w:t>adult care worker</w:t>
            </w:r>
          </w:p>
        </w:tc>
      </w:tr>
    </w:tbl>
    <w:p w14:paraId="7D532DA4" w14:textId="7B018CD6" w:rsidR="00A96A9A" w:rsidRDefault="00A96A9A" w:rsidP="00A96A9A">
      <w:pPr>
        <w:rPr>
          <w:sz w:val="14"/>
          <w:szCs w:val="14"/>
        </w:rPr>
      </w:pPr>
    </w:p>
    <w:sectPr w:rsidR="00A96A9A" w:rsidSect="00C100F6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3894B" w14:textId="77777777" w:rsidR="00C100F6" w:rsidRDefault="00C100F6" w:rsidP="000C51BB">
      <w:pPr>
        <w:spacing w:after="0" w:line="240" w:lineRule="auto"/>
      </w:pPr>
      <w:r>
        <w:separator/>
      </w:r>
    </w:p>
  </w:endnote>
  <w:endnote w:type="continuationSeparator" w:id="0">
    <w:p w14:paraId="486C81D9" w14:textId="77777777" w:rsidR="00C100F6" w:rsidRDefault="00C100F6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2921BD06" w14:textId="24A4855B" w:rsidR="00B56D76" w:rsidRDefault="00B56D76" w:rsidP="00B56D76">
          <w:pPr>
            <w:pStyle w:val="Header"/>
            <w:spacing w:after="120"/>
            <w:rPr>
              <w:sz w:val="20"/>
              <w:szCs w:val="20"/>
            </w:rPr>
          </w:pPr>
          <w:r w:rsidRPr="0099395B">
            <w:rPr>
              <w:noProof/>
              <w:sz w:val="20"/>
              <w:szCs w:val="20"/>
            </w:rPr>
            <w:t>T</w:t>
          </w:r>
          <w:r w:rsidR="003A2170">
            <w:rPr>
              <w:noProof/>
              <w:sz w:val="20"/>
              <w:szCs w:val="20"/>
            </w:rPr>
            <w:t>-</w:t>
          </w:r>
          <w:r w:rsidRPr="0099395B">
            <w:rPr>
              <w:noProof/>
              <w:sz w:val="20"/>
              <w:szCs w:val="20"/>
            </w:rPr>
            <w:t xml:space="preserve">Level </w:t>
          </w:r>
          <w:r w:rsidR="00BB4037">
            <w:rPr>
              <w:noProof/>
              <w:sz w:val="20"/>
              <w:szCs w:val="20"/>
            </w:rPr>
            <w:t>Science</w:t>
          </w:r>
          <w:r>
            <w:rPr>
              <w:noProof/>
              <w:sz w:val="20"/>
              <w:szCs w:val="20"/>
            </w:rPr>
            <w:t>: A1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CB20ED" w14:paraId="6A80E4EC" w14:textId="77777777" w:rsidTr="00CB20ED">
      <w:trPr>
        <w:trHeight w:val="197"/>
      </w:trPr>
      <w:tc>
        <w:tcPr>
          <w:tcW w:w="9203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2D066C99" w14:textId="772992A3" w:rsidR="00CB20ED" w:rsidRDefault="00CB20ED" w:rsidP="00CB20ED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1D01AC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CB20ED" w14:paraId="590F2A55" w14:textId="77777777" w:rsidTr="00CB20ED">
      <w:trPr>
        <w:trHeight w:val="331"/>
      </w:trPr>
      <w:tc>
        <w:tcPr>
          <w:tcW w:w="4294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6DDB2C8A" w14:textId="77777777" w:rsidR="00CB20ED" w:rsidRDefault="00CB20ED" w:rsidP="00CB20ED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0C489F2D" w14:textId="77777777" w:rsidR="00CB20ED" w:rsidRDefault="00CB20ED" w:rsidP="00CB20ED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2C16BAE3" w14:textId="0356C091" w:rsidR="0099395B" w:rsidRPr="003A2170" w:rsidRDefault="00AF366D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br/>
    </w:r>
    <w:r w:rsidR="003A2170" w:rsidRPr="003A2170"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71B37" w14:textId="77777777" w:rsidR="00C100F6" w:rsidRDefault="00C100F6" w:rsidP="000C51BB">
      <w:pPr>
        <w:spacing w:after="0" w:line="240" w:lineRule="auto"/>
      </w:pPr>
      <w:r>
        <w:separator/>
      </w:r>
    </w:p>
  </w:footnote>
  <w:footnote w:type="continuationSeparator" w:id="0">
    <w:p w14:paraId="04B443CC" w14:textId="77777777" w:rsidR="00C100F6" w:rsidRDefault="00C100F6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AC525F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ACF50A8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7E562507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49D7823E" w14:textId="5E4E9958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77777777" w:rsidR="007D7B81" w:rsidRPr="007D7B81" w:rsidRDefault="007D7B81" w:rsidP="007D7B81">
    <w:pPr>
      <w:pStyle w:val="Header"/>
    </w:pP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AF366D">
      <w:tc>
        <w:tcPr>
          <w:tcW w:w="2268" w:type="dxa"/>
          <w:tcBorders>
            <w:bottom w:val="single" w:sz="12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2A799FB" w14:textId="596E9C0D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C0550E">
            <w:rPr>
              <w:sz w:val="20"/>
              <w:szCs w:val="20"/>
            </w:rPr>
            <w:t>3</w:t>
          </w:r>
          <w:r w:rsidRPr="000F0146">
            <w:rPr>
              <w:sz w:val="20"/>
              <w:szCs w:val="20"/>
            </w:rPr>
            <w:t xml:space="preserve">: </w:t>
          </w:r>
          <w:r w:rsidR="00857299">
            <w:rPr>
              <w:sz w:val="20"/>
              <w:szCs w:val="20"/>
            </w:rPr>
            <w:t>Opportunities for progression in the health and science sector</w:t>
          </w:r>
        </w:p>
        <w:p w14:paraId="12CAE750" w14:textId="5FFE03E5" w:rsidR="007D7B81" w:rsidRDefault="00D7583B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DMzNjKyMDWyMDRU0lEKTi0uzszPAykwqgUA51+arS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67853"/>
    <w:rsid w:val="00083A47"/>
    <w:rsid w:val="000B3386"/>
    <w:rsid w:val="000C51BB"/>
    <w:rsid w:val="000D113C"/>
    <w:rsid w:val="000E21D8"/>
    <w:rsid w:val="000E291C"/>
    <w:rsid w:val="000F0146"/>
    <w:rsid w:val="001072B9"/>
    <w:rsid w:val="00142E67"/>
    <w:rsid w:val="0015537E"/>
    <w:rsid w:val="00163A1E"/>
    <w:rsid w:val="00164D0C"/>
    <w:rsid w:val="0016745C"/>
    <w:rsid w:val="00181549"/>
    <w:rsid w:val="0018639C"/>
    <w:rsid w:val="001C019D"/>
    <w:rsid w:val="001D01AC"/>
    <w:rsid w:val="00263ABD"/>
    <w:rsid w:val="002C7D5F"/>
    <w:rsid w:val="002E66F0"/>
    <w:rsid w:val="00341104"/>
    <w:rsid w:val="00377A27"/>
    <w:rsid w:val="003A2170"/>
    <w:rsid w:val="003A3628"/>
    <w:rsid w:val="003B319C"/>
    <w:rsid w:val="003D46AC"/>
    <w:rsid w:val="00445C22"/>
    <w:rsid w:val="004635D4"/>
    <w:rsid w:val="00464106"/>
    <w:rsid w:val="0048092F"/>
    <w:rsid w:val="004F4859"/>
    <w:rsid w:val="00506A00"/>
    <w:rsid w:val="00546C66"/>
    <w:rsid w:val="00672191"/>
    <w:rsid w:val="0067536B"/>
    <w:rsid w:val="00675648"/>
    <w:rsid w:val="006F0DD8"/>
    <w:rsid w:val="00706B6D"/>
    <w:rsid w:val="00754B36"/>
    <w:rsid w:val="00770D34"/>
    <w:rsid w:val="007C6322"/>
    <w:rsid w:val="007D7B81"/>
    <w:rsid w:val="00857299"/>
    <w:rsid w:val="00886FD0"/>
    <w:rsid w:val="00891891"/>
    <w:rsid w:val="008D269F"/>
    <w:rsid w:val="008D5A27"/>
    <w:rsid w:val="008E7C66"/>
    <w:rsid w:val="00901212"/>
    <w:rsid w:val="009450E1"/>
    <w:rsid w:val="00945F77"/>
    <w:rsid w:val="00961A77"/>
    <w:rsid w:val="0099395B"/>
    <w:rsid w:val="009C0B53"/>
    <w:rsid w:val="00A33365"/>
    <w:rsid w:val="00A3790C"/>
    <w:rsid w:val="00A96A9A"/>
    <w:rsid w:val="00AA506F"/>
    <w:rsid w:val="00AB0EBC"/>
    <w:rsid w:val="00AC0FAC"/>
    <w:rsid w:val="00AF366D"/>
    <w:rsid w:val="00B56D76"/>
    <w:rsid w:val="00B601A7"/>
    <w:rsid w:val="00B611EB"/>
    <w:rsid w:val="00BA74D9"/>
    <w:rsid w:val="00BB4037"/>
    <w:rsid w:val="00C0550E"/>
    <w:rsid w:val="00C100F6"/>
    <w:rsid w:val="00C348E4"/>
    <w:rsid w:val="00C807DD"/>
    <w:rsid w:val="00CB20ED"/>
    <w:rsid w:val="00CD5995"/>
    <w:rsid w:val="00CE4D8E"/>
    <w:rsid w:val="00D55877"/>
    <w:rsid w:val="00D57F9E"/>
    <w:rsid w:val="00D72866"/>
    <w:rsid w:val="00D7583B"/>
    <w:rsid w:val="00E109F1"/>
    <w:rsid w:val="00EC621E"/>
    <w:rsid w:val="00ED1AD4"/>
    <w:rsid w:val="00EE61A9"/>
    <w:rsid w:val="00EE6E45"/>
    <w:rsid w:val="00F112FA"/>
    <w:rsid w:val="00F468F9"/>
    <w:rsid w:val="00FC7501"/>
    <w:rsid w:val="00FC7FB4"/>
    <w:rsid w:val="00FF3566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AF366D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unhideWhenUsed/>
    <w:rsid w:val="00C055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4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C9D45-2B03-4313-8A05-2695038C2407}"/>
</file>

<file path=customXml/itemProps3.xml><?xml version="1.0" encoding="utf-8"?>
<ds:datastoreItem xmlns:ds="http://schemas.openxmlformats.org/officeDocument/2006/customXml" ds:itemID="{4B8C8F3A-109F-48E6-8DA1-3402B49E216A}"/>
</file>

<file path=customXml/itemProps4.xml><?xml version="1.0" encoding="utf-8"?>
<ds:datastoreItem xmlns:ds="http://schemas.openxmlformats.org/officeDocument/2006/customXml" ds:itemID="{040F756C-3DB6-4958-8EDB-A41FCBF62D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3:00Z</dcterms:created>
  <dcterms:modified xsi:type="dcterms:W3CDTF">2024-03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